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5D138" w14:textId="77777777" w:rsidR="00150356" w:rsidRPr="00150356" w:rsidRDefault="00150356" w:rsidP="006B68C1">
      <w:pPr>
        <w:pStyle w:val="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1D7DA13B" w:rsidR="00150356" w:rsidRDefault="00150356" w:rsidP="00150356">
      <w:r w:rsidRPr="00150356">
        <w:t xml:space="preserve">Problems for exercises and homework for the </w:t>
      </w:r>
      <w:hyperlink r:id="rId8" w:history="1">
        <w:r w:rsidRPr="00150356">
          <w:rPr>
            <w:rStyle w:val="a9"/>
          </w:rPr>
          <w:t>"</w:t>
        </w:r>
        <w:r w:rsidRPr="00150356">
          <w:rPr>
            <w:rStyle w:val="a9"/>
            <w:noProof/>
          </w:rPr>
          <w:t xml:space="preserve">JavaScript </w:t>
        </w:r>
        <w:r w:rsidRPr="00150356">
          <w:rPr>
            <w:rStyle w:val="a9"/>
          </w:rPr>
          <w:t xml:space="preserve">Advanced" course @ </w:t>
        </w:r>
        <w:r w:rsidRPr="00150356">
          <w:rPr>
            <w:rStyle w:val="a9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a9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603BE2" w:rsidRDefault="005B4F81" w:rsidP="00B55DC2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 w:rsidRPr="00603BE2">
              <w:rPr>
                <w:b/>
                <w:sz w:val="24"/>
                <w:szCs w:val="24"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0468A">
              <w:rPr>
                <w:rFonts w:ascii="Consolas" w:hAnsi="Consolas"/>
                <w:b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30468A" w:rsidRDefault="005B4F81" w:rsidP="00B55DC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30468A">
              <w:rPr>
                <w:rFonts w:ascii="Consolas" w:hAnsi="Consolas"/>
                <w:b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ab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ab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ab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ab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ab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ab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ab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ab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ab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ab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ab"/>
          <w:noProof/>
        </w:rPr>
        <w:t>existing amount</w:t>
      </w:r>
      <w:r w:rsidR="00612439">
        <w:rPr>
          <w:rStyle w:val="ab"/>
          <w:noProof/>
        </w:rPr>
        <w:t xml:space="preserve"> (</w:t>
      </w:r>
      <w:r w:rsidR="008E4062">
        <w:rPr>
          <w:rStyle w:val="ab"/>
          <w:noProof/>
        </w:rPr>
        <w:t xml:space="preserve">to the </w:t>
      </w:r>
      <w:r w:rsidR="00612439" w:rsidRPr="00612439">
        <w:rPr>
          <w:rStyle w:val="ab"/>
          <w:rFonts w:ascii="Consolas" w:hAnsi="Consolas"/>
          <w:noProof/>
        </w:rPr>
        <w:t>levelOfHydrated</w:t>
      </w:r>
      <w:r w:rsidR="00612439">
        <w:rPr>
          <w:rStyle w:val="ab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ab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ab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ab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ab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ab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ab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ab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41324D" w:rsidRDefault="006B68C1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6732F6DE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29359BF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0,</w:t>
            </w:r>
          </w:p>
          <w:p w14:paraId="08ACE2C5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6B844E1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80,</w:t>
            </w:r>
          </w:p>
          <w:p w14:paraId="4DB4E73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1,</w:t>
            </w:r>
          </w:p>
          <w:p w14:paraId="301692B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8,</w:t>
            </w:r>
          </w:p>
          <w:p w14:paraId="6D07C56E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5C9869FF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5E273746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200,</w:t>
            </w:r>
          </w:p>
          <w:p w14:paraId="218057E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true }</w:t>
            </w:r>
          </w:p>
        </w:tc>
        <w:tc>
          <w:tcPr>
            <w:tcW w:w="5102" w:type="dxa"/>
          </w:tcPr>
          <w:p w14:paraId="53B8890A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120,</w:t>
            </w:r>
          </w:p>
          <w:p w14:paraId="696E1BD9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20,</w:t>
            </w:r>
          </w:p>
          <w:p w14:paraId="402F3E2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levelOfHydrated: 440,</w:t>
            </w:r>
          </w:p>
          <w:p w14:paraId="6F7054B4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5FF4C12B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4BA3768C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5907B03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  <w:tc>
          <w:tcPr>
            <w:tcW w:w="5102" w:type="dxa"/>
          </w:tcPr>
          <w:p w14:paraId="170072F8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t>{ weight: 95,</w:t>
            </w:r>
          </w:p>
          <w:p w14:paraId="07475C0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t>experience: 3,</w:t>
            </w:r>
          </w:p>
          <w:p w14:paraId="57A23A67" w14:textId="77777777" w:rsidR="006B68C1" w:rsidRPr="00CA2A46" w:rsidRDefault="006B68C1" w:rsidP="00BD35DA">
            <w:pPr>
              <w:pStyle w:val="Code"/>
              <w:rPr>
                <w:lang w:val="bg-BG"/>
              </w:rPr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levelOfHydrated</w:t>
            </w:r>
            <w:r w:rsidRPr="00CA2A46">
              <w:t>: 0,</w:t>
            </w:r>
          </w:p>
          <w:p w14:paraId="05A774A9" w14:textId="77777777" w:rsidR="006B68C1" w:rsidRPr="00CA2A46" w:rsidRDefault="006B68C1" w:rsidP="00BD35DA">
            <w:pPr>
              <w:pStyle w:val="Code"/>
            </w:pPr>
            <w:r w:rsidRPr="00CA2A46">
              <w:rPr>
                <w:lang w:val="bg-BG"/>
              </w:rPr>
              <w:t xml:space="preserve">  </w:t>
            </w:r>
            <w:r w:rsidRPr="00CA2A46">
              <w:rPr>
                <w:bCs/>
              </w:rPr>
              <w:t>dizziness</w:t>
            </w:r>
            <w:r w:rsidRPr="00CA2A46">
              <w:t>: false }</w:t>
            </w:r>
          </w:p>
        </w:tc>
      </w:tr>
    </w:tbl>
    <w:p w14:paraId="3C1726A1" w14:textId="77777777" w:rsidR="006B68C1" w:rsidRPr="0041324D" w:rsidRDefault="006B68C1" w:rsidP="005B4F81">
      <w:pPr>
        <w:pStyle w:val="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ab"/>
          <w:noProof/>
        </w:rPr>
        <w:t>giv</w:t>
      </w:r>
      <w:r w:rsidR="0026340E">
        <w:rPr>
          <w:rStyle w:val="ab"/>
          <w:noProof/>
        </w:rPr>
        <w:t>ing</w:t>
      </w:r>
      <w:r w:rsidRPr="0041324D">
        <w:rPr>
          <w:rStyle w:val="ab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ab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ab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ab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ab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ab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ab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ab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ab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ab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ab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ab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ab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ab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ab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ab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ab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ab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ab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ab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ab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ab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ab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ab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af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Sample 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41324D" w:rsidRDefault="00A902C6" w:rsidP="00BD35DA">
            <w:pPr>
              <w:pStyle w:val="Code"/>
              <w:spacing w:before="0" w:after="0"/>
              <w:jc w:val="center"/>
            </w:pPr>
            <w:r w:rsidRPr="0041324D"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49EFA2B8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90,</w:t>
            </w:r>
          </w:p>
          <w:p w14:paraId="0942496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blue',</w:t>
            </w:r>
          </w:p>
          <w:p w14:paraId="4F05F497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hatchback',</w:t>
            </w:r>
          </w:p>
          <w:p w14:paraId="32852357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VW Golf II',</w:t>
            </w:r>
          </w:p>
          <w:p w14:paraId="5DDEB5DA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90,</w:t>
            </w:r>
          </w:p>
          <w:p w14:paraId="43F351A6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1800 },</w:t>
            </w:r>
          </w:p>
          <w:p w14:paraId="689024E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hatchback',</w:t>
            </w:r>
          </w:p>
          <w:p w14:paraId="7CE44BF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blue' },</w:t>
            </w:r>
          </w:p>
          <w:p w14:paraId="5D44313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79FFF0F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power: 110,</w:t>
            </w:r>
          </w:p>
          <w:p w14:paraId="6ACBB66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olor: 'grey',</w:t>
            </w:r>
          </w:p>
          <w:p w14:paraId="2422621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'coupe',</w:t>
            </w:r>
          </w:p>
          <w:p w14:paraId="561AEFBD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t>{ model: 'Opel Vectra',</w:t>
            </w:r>
          </w:p>
          <w:p w14:paraId="673520A4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engine: { power: 120,</w:t>
            </w:r>
          </w:p>
          <w:p w14:paraId="7C32192D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</w:t>
            </w:r>
            <w:r w:rsidRPr="0041324D">
              <w:t>volume: 2400 },</w:t>
            </w:r>
          </w:p>
          <w:p w14:paraId="28FCDF3E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</w:t>
            </w:r>
            <w:r w:rsidRPr="0041324D">
              <w:t>carriage: { type: 'coupe',</w:t>
            </w:r>
          </w:p>
          <w:p w14:paraId="080D05CC" w14:textId="77777777" w:rsidR="00A902C6" w:rsidRPr="0041324D" w:rsidRDefault="00A902C6" w:rsidP="00BD35DA">
            <w:pPr>
              <w:pStyle w:val="Code"/>
              <w:rPr>
                <w:lang w:val="bg-BG"/>
              </w:rPr>
            </w:pPr>
            <w:r w:rsidRPr="0041324D">
              <w:rPr>
                <w:lang w:val="bg-BG"/>
              </w:rPr>
              <w:t xml:space="preserve">              </w:t>
            </w:r>
            <w:r w:rsidRPr="0041324D">
              <w:t>color: 'grey' },</w:t>
            </w:r>
          </w:p>
          <w:p w14:paraId="76A42664" w14:textId="77777777" w:rsidR="00A902C6" w:rsidRPr="0041324D" w:rsidRDefault="00A902C6" w:rsidP="00BD35DA">
            <w:pPr>
              <w:pStyle w:val="Code"/>
            </w:pPr>
            <w:r w:rsidRPr="0041324D">
              <w:rPr>
                <w:lang w:val="bg-BG"/>
              </w:rPr>
              <w:t xml:space="preserve">  </w:t>
            </w:r>
            <w:r w:rsidRPr="0041324D"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150356">
        <w:rPr>
          <w:bCs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752B90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['Isacc / 25 / Apple, GravityGun',</w:t>
            </w:r>
          </w:p>
          <w:p w14:paraId="7F69030C" w14:textId="77777777" w:rsidR="00150356" w:rsidRPr="00752B90" w:rsidRDefault="00150356" w:rsidP="00BD35DA">
            <w:pPr>
              <w:spacing w:before="0" w:after="0"/>
              <w:rPr>
                <w:rFonts w:cstheme="minorHAnsi"/>
                <w:b/>
                <w:noProof/>
                <w:lang w:val="bg-BG"/>
              </w:rPr>
            </w:pPr>
            <w:r w:rsidRPr="00752B90">
              <w:rPr>
                <w:rFonts w:cstheme="minorHAnsi"/>
                <w:b/>
                <w:noProof/>
              </w:rPr>
              <w:t>'Derek / 12 / BarrelVest, DestructionSword',</w:t>
            </w:r>
          </w:p>
          <w:p w14:paraId="7AA6D4B9" w14:textId="77777777" w:rsidR="00150356" w:rsidRPr="00BD116F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752B90">
              <w:rPr>
                <w:rFonts w:cstheme="minorHAnsi"/>
                <w:b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150356" w:rsidRDefault="00150356" w:rsidP="00BD35DA">
            <w:pPr>
              <w:spacing w:before="0" w:after="0"/>
            </w:pPr>
            <w:r w:rsidRPr="00150356">
              <w:t>[{"name":"Isacc","level":25,"items":["Apple","</w:t>
            </w:r>
            <w:r w:rsidRPr="00150356">
              <w:rPr>
                <w:noProof/>
              </w:rPr>
              <w:t>GravityGun</w:t>
            </w:r>
            <w:r w:rsidRPr="00150356">
              <w:t>"]},{"name":"Derek","level":12,"items":["</w:t>
            </w:r>
            <w:r w:rsidRPr="00150356">
              <w:rPr>
                <w:noProof/>
              </w:rPr>
              <w:t>BarrelVest</w:t>
            </w:r>
            <w:r w:rsidRPr="00150356">
              <w:t>","</w:t>
            </w:r>
            <w:r w:rsidRPr="00150356">
              <w:rPr>
                <w:noProof/>
              </w:rPr>
              <w:t>DestructionSword</w:t>
            </w:r>
            <w:r w:rsidRPr="00150356"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752B90" w:rsidRDefault="00150356" w:rsidP="00BD35DA">
            <w:pPr>
              <w:rPr>
                <w:rFonts w:cstheme="minorHAnsi"/>
                <w:b/>
              </w:rPr>
            </w:pPr>
            <w:r w:rsidRPr="00752B90">
              <w:rPr>
                <w:rFonts w:cstheme="minorHAnsi"/>
                <w:b/>
              </w:rPr>
              <w:t>[</w:t>
            </w:r>
            <w:r w:rsidRPr="00752B90">
              <w:rPr>
                <w:rFonts w:cstheme="minorHAnsi"/>
                <w:b/>
                <w:noProof/>
              </w:rPr>
              <w:t xml:space="preserve">'Jake </w:t>
            </w:r>
            <w:r w:rsidRPr="00752B90">
              <w:rPr>
                <w:rFonts w:cstheme="minorHAnsi"/>
                <w:b/>
              </w:rPr>
              <w:t xml:space="preserve">/ 1000 / Gauss, </w:t>
            </w:r>
            <w:r w:rsidRPr="00752B90">
              <w:rPr>
                <w:rFonts w:cstheme="minorHAnsi"/>
                <w:b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150356" w:rsidRDefault="00150356" w:rsidP="00BD35DA">
            <w:pPr>
              <w:rPr>
                <w:bCs/>
              </w:rPr>
            </w:pPr>
            <w:r w:rsidRPr="00150356">
              <w:rPr>
                <w:bCs/>
              </w:rPr>
              <w:t>[{"name":"Jake","level":1000,"items":["Gauss","</w:t>
            </w:r>
            <w:r w:rsidRPr="00150356">
              <w:rPr>
                <w:bCs/>
                <w:noProof/>
              </w:rPr>
              <w:t>HolidayGrenade</w:t>
            </w:r>
            <w:r w:rsidRPr="00150356">
              <w:rPr>
                <w:bCs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150356">
      <w:pPr>
        <w:pStyle w:val="ac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1DCB0072">
            <wp:extent cx="3376348" cy="441396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150356">
      <w:pPr>
        <w:pStyle w:val="ac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251378FE">
            <wp:extent cx="5178425" cy="1173480"/>
            <wp:effectExtent l="0" t="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r w:rsidR="00AD1288" w:rsidRPr="00AD1288">
        <w:rPr>
          <w:rStyle w:val="a9"/>
        </w:rPr>
        <w:t>destructuring assignment syntax</w:t>
      </w:r>
      <w:r w:rsidR="0026340E">
        <w:rPr>
          <w:rStyle w:val="a9"/>
        </w:rPr>
        <w:t>,</w:t>
      </w:r>
      <w:r w:rsidR="00AD1288" w:rsidRPr="00AD1288">
        <w:rPr>
          <w:rStyle w:val="a9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ac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r w:rsidR="001A4126" w:rsidRPr="003A4FE9">
        <w:rPr>
          <w:b/>
        </w:rPr>
        <w:t>destructuring</w:t>
      </w:r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a9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150356">
      <w:pPr>
        <w:pStyle w:val="ac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0BE32A1A">
            <wp:extent cx="4654781" cy="25146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150356">
      <w:pPr>
        <w:pStyle w:val="ac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4AD182A0">
            <wp:extent cx="4946264" cy="1399738"/>
            <wp:effectExtent l="0" t="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67129" w14:textId="77777777" w:rsidR="00150356" w:rsidRPr="00150356" w:rsidRDefault="00150356" w:rsidP="008025F9">
      <w:pPr>
        <w:pStyle w:val="ac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18EFF4CF" w14:textId="77777777" w:rsidR="00150356" w:rsidRPr="00150356" w:rsidRDefault="00150356" w:rsidP="00150356">
      <w:pPr>
        <w:pStyle w:val="ac"/>
        <w:rPr>
          <w:lang w:val="bg-BG"/>
        </w:rPr>
      </w:pPr>
    </w:p>
    <w:p w14:paraId="488F648B" w14:textId="77777777" w:rsidR="00150356" w:rsidRPr="00150356" w:rsidRDefault="00111874" w:rsidP="00150356">
      <w:pPr>
        <w:pStyle w:val="ac"/>
        <w:jc w:val="center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ACA7277">
            <wp:extent cx="4246878" cy="403860"/>
            <wp:effectExtent l="0" t="0" r="190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4374453" cy="41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ac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3"/>
        <w:rPr>
          <w:lang w:val="bg-BG"/>
        </w:rPr>
      </w:pPr>
      <w:r>
        <w:t>Examples</w:t>
      </w:r>
    </w:p>
    <w:tbl>
      <w:tblPr>
        <w:tblStyle w:val="af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>[</w:t>
            </w: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Sample Product | 1000',</w:t>
            </w:r>
          </w:p>
          <w:p w14:paraId="7314A586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Orange | 2',</w:t>
            </w:r>
          </w:p>
          <w:p w14:paraId="7A1F068E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Sample </w:t>
            </w:r>
            <w:r w:rsidRPr="00752B90">
              <w:rPr>
                <w:rFonts w:ascii="Consolas" w:hAnsi="Consolas"/>
                <w:b/>
              </w:rPr>
              <w:t>Town | Peach | 1',</w:t>
            </w:r>
          </w:p>
          <w:p w14:paraId="134B5F9D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Orange | 3',</w:t>
            </w:r>
          </w:p>
          <w:p w14:paraId="4D9FBE69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  <w:lang w:val="de-DE"/>
              </w:rPr>
              <w:t xml:space="preserve">'Sofia </w:t>
            </w:r>
            <w:r w:rsidRPr="00752B90">
              <w:rPr>
                <w:rFonts w:ascii="Consolas" w:hAnsi="Consolas"/>
                <w:b/>
                <w:lang w:val="de-DE"/>
              </w:rPr>
              <w:t>| Peach | 2',</w:t>
            </w:r>
          </w:p>
          <w:p w14:paraId="04589AB7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Sample Product | 1000.1',</w:t>
            </w:r>
          </w:p>
          <w:p w14:paraId="5634066B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  <w:noProof/>
              </w:rPr>
              <w:t xml:space="preserve">'New </w:t>
            </w:r>
            <w:r w:rsidRPr="00752B90">
              <w:rPr>
                <w:rFonts w:ascii="Consolas" w:hAnsi="Consolas"/>
                <w:b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Sample Product -&gt; 100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4E67D413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Orange -&gt; 2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003FBE2A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 w:rsidRPr="00752B90">
              <w:rPr>
                <w:rFonts w:ascii="Consolas" w:hAnsi="Consolas"/>
                <w:b/>
              </w:rPr>
              <w:t xml:space="preserve">Peach -&gt; 1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Sample Town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  <w:p w14:paraId="286EFBE5" w14:textId="77777777" w:rsidR="00603BE2" w:rsidRPr="00752B90" w:rsidRDefault="00603BE2">
            <w:pPr>
              <w:spacing w:before="0" w:after="0"/>
              <w:rPr>
                <w:rFonts w:ascii="Consolas" w:hAnsi="Consolas"/>
                <w:b/>
              </w:rPr>
            </w:pPr>
            <w:r w:rsidRPr="00752B90">
              <w:rPr>
                <w:rFonts w:ascii="Consolas" w:hAnsi="Consolas"/>
                <w:b/>
              </w:rPr>
              <w:t xml:space="preserve">Burger -&gt; 10 </w:t>
            </w:r>
            <w:r w:rsidRPr="00752B90">
              <w:rPr>
                <w:rFonts w:ascii="Consolas" w:hAnsi="Consolas"/>
                <w:b/>
                <w:noProof/>
              </w:rPr>
              <w:t>(</w:t>
            </w:r>
            <w:r w:rsidRPr="00752B90">
              <w:rPr>
                <w:rFonts w:ascii="Consolas" w:hAnsi="Consolas"/>
                <w:b/>
              </w:rPr>
              <w:t>New York</w:t>
            </w:r>
            <w:r w:rsidRPr="00752B90">
              <w:rPr>
                <w:rFonts w:ascii="Consolas" w:hAnsi="Consolas"/>
                <w:b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productName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3"/>
        <w:rPr>
          <w:lang w:val="bg-BG"/>
        </w:rPr>
      </w:pPr>
      <w:r w:rsidRPr="00150356">
        <w:t>Examples</w:t>
      </w:r>
    </w:p>
    <w:tbl>
      <w:tblPr>
        <w:tblStyle w:val="af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508DA" w:rsidRDefault="00150356" w:rsidP="00BD35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['Appricot : 20.4',</w:t>
            </w:r>
          </w:p>
          <w:p w14:paraId="355DC7AB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lastRenderedPageBreak/>
              <w:t>'Fridge : 1500',</w:t>
            </w:r>
          </w:p>
          <w:p w14:paraId="69C1A97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V : 1499',</w:t>
            </w:r>
          </w:p>
          <w:p w14:paraId="458EF280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Deodorant : 10',</w:t>
            </w:r>
          </w:p>
          <w:p w14:paraId="17FA0227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Boiler : 300',</w:t>
            </w:r>
          </w:p>
          <w:p w14:paraId="6D3149F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pple : 1.25',</w:t>
            </w:r>
          </w:p>
          <w:p w14:paraId="16F0551D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Anti-Bug Spray : 15',</w:t>
            </w:r>
          </w:p>
          <w:p w14:paraId="1CFE0A16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  <w:r w:rsidRPr="00E508DA">
              <w:rPr>
                <w:b/>
                <w:noProof/>
              </w:rPr>
              <w:t>'T-Shirt : 10']</w:t>
            </w:r>
          </w:p>
          <w:p w14:paraId="58D5AB95" w14:textId="77777777" w:rsidR="00150356" w:rsidRPr="00E508DA" w:rsidRDefault="00150356" w:rsidP="00BD35DA">
            <w:pPr>
              <w:spacing w:before="0" w:after="0"/>
              <w:rPr>
                <w:b/>
                <w:noProof/>
                <w:lang w:val="bg-BG"/>
              </w:rPr>
            </w:pPr>
          </w:p>
          <w:p w14:paraId="182458CF" w14:textId="77777777" w:rsidR="00150356" w:rsidRPr="00E508DA" w:rsidRDefault="00150356" w:rsidP="00BD35DA">
            <w:pPr>
              <w:spacing w:before="0" w:after="0"/>
              <w:rPr>
                <w:b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A</w:t>
            </w:r>
          </w:p>
          <w:p w14:paraId="6BA56E5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Anti-Bug Spray: 15</w:t>
            </w:r>
          </w:p>
          <w:p w14:paraId="4485FC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le: 1.25</w:t>
            </w:r>
          </w:p>
          <w:p w14:paraId="6333D99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Appricot: 20.4</w:t>
            </w:r>
          </w:p>
          <w:p w14:paraId="5730618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B</w:t>
            </w:r>
          </w:p>
          <w:p w14:paraId="761B78A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oiler: 300</w:t>
            </w:r>
          </w:p>
          <w:p w14:paraId="16F0600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D</w:t>
            </w:r>
          </w:p>
          <w:p w14:paraId="1E9FEF31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Deodorant: 10</w:t>
            </w:r>
          </w:p>
          <w:p w14:paraId="78A7E2B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F</w:t>
            </w:r>
          </w:p>
          <w:p w14:paraId="5BB0B3D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Fridge: 1500</w:t>
            </w:r>
          </w:p>
          <w:p w14:paraId="24EFE53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T</w:t>
            </w:r>
          </w:p>
          <w:p w14:paraId="223A66D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-Shirt: 10</w:t>
            </w:r>
          </w:p>
          <w:p w14:paraId="3587645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150356" w:rsidRDefault="00150356" w:rsidP="00BD35DA">
            <w:pPr>
              <w:spacing w:before="0" w:after="0"/>
              <w:rPr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['Banana : 2',</w:t>
            </w:r>
          </w:p>
          <w:p w14:paraId="24D06F9A" w14:textId="2DEC9F06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spberry P : 4999',</w:t>
            </w:r>
          </w:p>
          <w:p w14:paraId="6414D25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ex : 100000',</w:t>
            </w:r>
          </w:p>
          <w:p w14:paraId="0DD5444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ollon : 10',</w:t>
            </w:r>
          </w:p>
          <w:p w14:paraId="49A8D28C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Rali Car : 2000000',</w:t>
            </w:r>
          </w:p>
          <w:p w14:paraId="6CA229A3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'Pesho : 0.000001',</w:t>
            </w:r>
          </w:p>
          <w:p w14:paraId="242437D2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lastRenderedPageBreak/>
              <w:t>B</w:t>
            </w:r>
          </w:p>
          <w:p w14:paraId="30626AB4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lastRenderedPageBreak/>
              <w:t xml:space="preserve">  </w:t>
            </w:r>
            <w:r w:rsidRPr="00E508DA">
              <w:rPr>
                <w:b/>
                <w:bCs/>
                <w:noProof/>
              </w:rPr>
              <w:t>Banana: 2</w:t>
            </w:r>
          </w:p>
          <w:p w14:paraId="4AA437B5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Barrel: 10</w:t>
            </w:r>
          </w:p>
          <w:p w14:paraId="18F9FD10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P</w:t>
            </w:r>
          </w:p>
          <w:p w14:paraId="496E0E47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Pesho: 0.000001</w:t>
            </w:r>
          </w:p>
          <w:p w14:paraId="1E268DDD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</w:rPr>
              <w:t>R</w:t>
            </w:r>
          </w:p>
          <w:p w14:paraId="481D297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li Car: 2000000</w:t>
            </w:r>
          </w:p>
          <w:p w14:paraId="21CD377E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aspberry P: 4999</w:t>
            </w:r>
          </w:p>
          <w:p w14:paraId="58D68E26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ex: 100000</w:t>
            </w:r>
          </w:p>
          <w:p w14:paraId="3A183C8B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  <w:lang w:val="bg-BG"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ollon: 10</w:t>
            </w:r>
          </w:p>
          <w:p w14:paraId="4ED77A2F" w14:textId="77777777" w:rsidR="00150356" w:rsidRPr="00E508DA" w:rsidRDefault="00150356" w:rsidP="00BD35DA">
            <w:pPr>
              <w:spacing w:before="0" w:after="0"/>
              <w:rPr>
                <w:b/>
                <w:bCs/>
                <w:noProof/>
              </w:rPr>
            </w:pPr>
            <w:r w:rsidRPr="00E508DA">
              <w:rPr>
                <w:b/>
                <w:bCs/>
                <w:noProof/>
                <w:lang w:val="bg-BG"/>
              </w:rPr>
              <w:t xml:space="preserve">  </w:t>
            </w:r>
            <w:r w:rsidRPr="00E508DA">
              <w:rPr>
                <w:b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ac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headings, each next string is a row from the table.</w:t>
      </w:r>
    </w:p>
    <w:p w14:paraId="2B3E669E" w14:textId="77777777" w:rsidR="005B4F81" w:rsidRPr="00603BE2" w:rsidRDefault="005B4F81" w:rsidP="003D3E6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508DA" w:rsidRDefault="005B4F81" w:rsidP="005D3606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508DA">
              <w:rPr>
                <w:rFonts w:ascii="Consolas" w:hAnsi="Consolas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3CF4C0D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Sofia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E508DA">
              <w:rPr>
                <w:rFonts w:ascii="Consolas" w:hAnsi="Consolas"/>
                <w:b/>
                <w:noProof/>
              </w:rPr>
              <w:t>Beijing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[{"Town":"Sofia",</w:t>
            </w:r>
          </w:p>
          <w:p w14:paraId="50F11259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atitude":42.7,</w:t>
            </w:r>
          </w:p>
          <w:p w14:paraId="4B59C03E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E508DA">
              <w:rPr>
                <w:rFonts w:ascii="Consolas" w:hAnsi="Consolas"/>
                <w:b/>
                <w:noProof/>
              </w:rPr>
              <w:t>"Longitude":23.32</w:t>
            </w:r>
          </w:p>
          <w:p w14:paraId="4D30DCA5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</w:rPr>
              <w:t>},</w:t>
            </w:r>
            <w:r w:rsidRPr="00E508DA">
              <w:rPr>
                <w:rFonts w:ascii="Consolas" w:hAnsi="Consolas"/>
                <w:b/>
                <w:noProof/>
                <w:lang w:val="bg-BG"/>
              </w:rPr>
              <w:br/>
            </w:r>
            <w:r w:rsidRPr="00E508DA">
              <w:rPr>
                <w:rFonts w:ascii="Consolas" w:hAnsi="Consolas"/>
                <w:b/>
                <w:noProof/>
              </w:rPr>
              <w:t xml:space="preserve">{"Town":"Beijing", </w:t>
            </w:r>
          </w:p>
          <w:p w14:paraId="668D82C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 xml:space="preserve">"Latitude":39.91, </w:t>
            </w:r>
          </w:p>
          <w:p w14:paraId="5DDEE827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E508D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E508DA">
              <w:rPr>
                <w:rFonts w:ascii="Consolas" w:hAnsi="Consolas"/>
                <w:b/>
                <w:noProof/>
              </w:rPr>
              <w:t>"Longitude":116.36</w:t>
            </w:r>
          </w:p>
          <w:p w14:paraId="4B7D1488" w14:textId="77777777" w:rsidR="005B4F81" w:rsidRPr="00E508D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508DA">
              <w:rPr>
                <w:rFonts w:ascii="Consolas" w:hAnsi="Consolas"/>
                <w:b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'| Town | Latitude | Longitude |',</w:t>
            </w:r>
          </w:p>
          <w:p w14:paraId="2A1C956C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Velik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Turnov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'| </w:t>
            </w:r>
            <w:r w:rsidRPr="0099086A">
              <w:rPr>
                <w:rFonts w:ascii="Consolas" w:hAnsi="Consolas"/>
                <w:b/>
                <w:noProof/>
              </w:rPr>
              <w:t>Monatevideo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[{"Town":"Veliko Turnovo",</w:t>
            </w:r>
          </w:p>
          <w:p w14:paraId="20719CE7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atitude":43.08,</w:t>
            </w:r>
          </w:p>
          <w:p w14:paraId="419D0CC1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 </w:t>
            </w:r>
            <w:r w:rsidRPr="0099086A">
              <w:rPr>
                <w:rFonts w:ascii="Consolas" w:hAnsi="Consolas"/>
                <w:b/>
                <w:noProof/>
              </w:rPr>
              <w:t>"Longitude":25.62</w:t>
            </w:r>
          </w:p>
          <w:p w14:paraId="40FF22DA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</w:rPr>
              <w:t>},</w:t>
            </w:r>
            <w:r w:rsidRPr="0099086A">
              <w:rPr>
                <w:rFonts w:ascii="Consolas" w:hAnsi="Consolas"/>
                <w:b/>
                <w:noProof/>
                <w:lang w:val="bg-BG"/>
              </w:rPr>
              <w:br/>
            </w:r>
            <w:r w:rsidRPr="0099086A">
              <w:rPr>
                <w:rFonts w:ascii="Consolas" w:hAnsi="Consolas"/>
                <w:b/>
                <w:noProof/>
              </w:rPr>
              <w:t>{"Town":"Monatevideo",</w:t>
            </w:r>
          </w:p>
          <w:p w14:paraId="16E8DDC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atitude":34.5,</w:t>
            </w:r>
          </w:p>
          <w:p w14:paraId="7E905023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99086A">
              <w:rPr>
                <w:rFonts w:ascii="Consolas" w:hAnsi="Consolas"/>
                <w:b/>
                <w:noProof/>
                <w:lang w:val="bg-BG"/>
              </w:rPr>
              <w:t xml:space="preserve"> </w:t>
            </w:r>
            <w:r w:rsidRPr="0099086A">
              <w:rPr>
                <w:rFonts w:ascii="Consolas" w:hAnsi="Consolas"/>
                <w:b/>
                <w:noProof/>
              </w:rPr>
              <w:t>"Longitude":56.11</w:t>
            </w:r>
          </w:p>
          <w:p w14:paraId="015F47CE" w14:textId="77777777" w:rsidR="005B4F81" w:rsidRPr="0099086A" w:rsidRDefault="005B4F81" w:rsidP="005D3606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99086A">
              <w:rPr>
                <w:rFonts w:ascii="Consolas" w:hAnsi="Consolas"/>
                <w:b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ab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ab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ab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ab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ab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ab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ab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ab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ab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af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Sample 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Default="006B3689" w:rsidP="000B68E0">
            <w:pPr>
              <w:pStyle w:val="Code"/>
              <w:spacing w:before="0" w:after="0"/>
              <w:jc w:val="center"/>
            </w:pPr>
            <w: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 xml:space="preserve">let rect = </w:t>
            </w:r>
            <w:r w:rsidR="005D5AF2">
              <w:t>r</w:t>
            </w:r>
            <w:r>
              <w:t>ectangle(4, 5, 'red');</w:t>
            </w:r>
          </w:p>
          <w:p w14:paraId="66FC6128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width);</w:t>
            </w:r>
          </w:p>
          <w:p w14:paraId="7B281897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height);</w:t>
            </w:r>
          </w:p>
          <w:p w14:paraId="4C44499F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console.log(rect.color);</w:t>
            </w:r>
          </w:p>
          <w:p w14:paraId="72C940D6" w14:textId="77777777" w:rsidR="006B3689" w:rsidRDefault="006B3689" w:rsidP="000B68E0">
            <w:pPr>
              <w:pStyle w:val="Code"/>
            </w:pPr>
            <w: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4</w:t>
            </w:r>
          </w:p>
          <w:p w14:paraId="1B519104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5</w:t>
            </w:r>
          </w:p>
          <w:p w14:paraId="23350F23" w14:textId="77777777" w:rsidR="006B3689" w:rsidRDefault="006B3689" w:rsidP="000B68E0">
            <w:pPr>
              <w:pStyle w:val="Code"/>
              <w:rPr>
                <w:lang w:val="bg-BG"/>
              </w:rPr>
            </w:pPr>
            <w:r>
              <w:t>Red</w:t>
            </w:r>
          </w:p>
          <w:p w14:paraId="45926C89" w14:textId="77777777" w:rsidR="006B3689" w:rsidRDefault="006B3689" w:rsidP="000B68E0">
            <w:pPr>
              <w:pStyle w:val="Code"/>
            </w:pPr>
            <w: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Sample 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5410AD" w:rsidRDefault="006B3689" w:rsidP="0090267C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let list = </w:t>
            </w:r>
            <w:r w:rsidR="004C49F2">
              <w:rPr>
                <w:rFonts w:ascii="Consolas" w:hAnsi="Consolas"/>
                <w:b/>
                <w:noProof/>
              </w:rPr>
              <w:t>createSorted</w:t>
            </w:r>
            <w:r w:rsidRPr="005410AD">
              <w:rPr>
                <w:rFonts w:ascii="Consolas" w:hAnsi="Consolas"/>
                <w:b/>
                <w:noProof/>
              </w:rPr>
              <w:t>List();</w:t>
            </w:r>
          </w:p>
          <w:p w14:paraId="32C8E43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5);</w:t>
            </w:r>
          </w:p>
          <w:p w14:paraId="5FE7122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add(6);</w:t>
            </w:r>
          </w:p>
          <w:p w14:paraId="3EB040A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list.add(7);</w:t>
            </w:r>
          </w:p>
          <w:p w14:paraId="0AAD2262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 xml:space="preserve">console.log(list.get(1)); </w:t>
            </w:r>
          </w:p>
          <w:p w14:paraId="2F0CC9AB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t>list.remove(1);</w:t>
            </w:r>
          </w:p>
          <w:p w14:paraId="18A16437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  <w:lang w:val="bg-BG"/>
              </w:rPr>
            </w:pPr>
            <w:r w:rsidRPr="005410AD">
              <w:rPr>
                <w:rFonts w:ascii="Consolas" w:hAnsi="Consolas"/>
                <w:b/>
                <w:noProof/>
              </w:rPr>
              <w:lastRenderedPageBreak/>
              <w:t>6</w:t>
            </w:r>
          </w:p>
          <w:p w14:paraId="26B52F0F" w14:textId="77777777" w:rsidR="006B3689" w:rsidRPr="005410AD" w:rsidRDefault="006B3689" w:rsidP="0090267C">
            <w:pPr>
              <w:rPr>
                <w:rFonts w:ascii="Consolas" w:hAnsi="Consolas"/>
                <w:b/>
                <w:noProof/>
              </w:rPr>
            </w:pPr>
            <w:r w:rsidRPr="005410AD">
              <w:rPr>
                <w:rFonts w:ascii="Consolas" w:hAnsi="Consolas"/>
                <w:b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ac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ac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5C8B7959" w14:textId="77777777" w:rsidR="006B3689" w:rsidRPr="000C0036" w:rsidRDefault="006B3689" w:rsidP="006B3689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6DBB2FF5" w14:textId="77777777" w:rsidR="006B3689" w:rsidRPr="000C0036" w:rsidRDefault="006B3689" w:rsidP="006B3689">
      <w:pPr>
        <w:rPr>
          <w:rFonts w:ascii="Consolas" w:hAnsi="Consolas"/>
          <w:b/>
          <w:lang w:val="bg-BG"/>
        </w:rPr>
      </w:pPr>
    </w:p>
    <w:p w14:paraId="412BC809" w14:textId="77777777" w:rsidR="006B3689" w:rsidRPr="000C0036" w:rsidRDefault="006B3689" w:rsidP="006B3689">
      <w:pPr>
        <w:pStyle w:val="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0C0036" w:rsidRDefault="006B3689" w:rsidP="00BF3E83">
            <w:pPr>
              <w:pStyle w:val="Code"/>
              <w:spacing w:before="0" w:after="0"/>
              <w:jc w:val="center"/>
            </w:pPr>
            <w:r w:rsidRPr="000C0036"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F03593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F03593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F03593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F03593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0C0036" w:rsidRDefault="006B3689" w:rsidP="00BF3E83">
            <w:pPr>
              <w:pStyle w:val="HTML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fireball</w:t>
            </w:r>
          </w:p>
          <w:p w14:paraId="393CBC89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thunder</w:t>
            </w:r>
          </w:p>
          <w:p w14:paraId="6A19ADAE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cast light</w:t>
            </w:r>
          </w:p>
          <w:p w14:paraId="7628EB36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Scorcher 2 slashes at the foe!</w:t>
            </w:r>
          </w:p>
          <w:p w14:paraId="1AD47240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9</w:t>
            </w:r>
          </w:p>
          <w:p w14:paraId="632FCFFF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0C0036">
              <w:rPr>
                <w:rFonts w:ascii="Consolas" w:eastAsia="Times New Roman" w:hAnsi="Consolas" w:cs="Consolas"/>
                <w:b/>
                <w:bCs/>
                <w:noProof/>
              </w:rPr>
              <w:t>97</w:t>
            </w:r>
          </w:p>
          <w:p w14:paraId="3C4B662B" w14:textId="77777777" w:rsidR="006B3689" w:rsidRPr="000C0036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4D02539">
            <wp:extent cx="6626225" cy="8251825"/>
            <wp:effectExtent l="19050" t="19050" r="317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25182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lastRenderedPageBreak/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3,</w:t>
            </w:r>
          </w:p>
          <w:p w14:paraId="550025C5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01B5E4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 xml:space="preserve">,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5,</w:t>
            </w:r>
          </w:p>
          <w:p w14:paraId="264508FC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,</w:t>
            </w:r>
          </w:p>
          <w:p w14:paraId="41767D12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4,</w:t>
            </w:r>
          </w:p>
          <w:p w14:paraId="79A8E6F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*',</w:t>
            </w:r>
          </w:p>
          <w:p w14:paraId="5FB274BD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771011F0" w14:textId="0FDF230D" w:rsid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</w:p>
    <w:p w14:paraId="7E506536" w14:textId="6D47D15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7737A34A" w14:textId="2C804B3D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50D338A7" w14:textId="5231422C" w:rsidR="0026340E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lastRenderedPageBreak/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81666E" w:rsidRDefault="00BD35DA" w:rsidP="00BD35DA">
            <w:pPr>
              <w:jc w:val="center"/>
              <w:rPr>
                <w:rFonts w:ascii="Consolas" w:hAnsi="Consolas" w:cs="Calibri"/>
                <w:b/>
              </w:rPr>
            </w:pPr>
            <w:r w:rsidRPr="0081666E">
              <w:rPr>
                <w:rFonts w:ascii="Consolas" w:hAnsi="Consolas" w:cs="Calibr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7,</w:t>
            </w:r>
          </w:p>
          <w:p w14:paraId="300616E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33,</w:t>
            </w:r>
          </w:p>
          <w:p w14:paraId="74AAA36A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8,</w:t>
            </w:r>
          </w:p>
          <w:p w14:paraId="514C1C7B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81666E" w:rsidRDefault="00BD35DA" w:rsidP="00BD35DA">
            <w:pPr>
              <w:spacing w:before="0" w:after="0"/>
              <w:rPr>
                <w:rFonts w:cs="Calibr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  <w:lang w:val="bg-BG"/>
              </w:rPr>
            </w:pPr>
            <w:r w:rsidRPr="0081666E">
              <w:rPr>
                <w:rFonts w:ascii="Consolas" w:hAnsi="Consolas" w:cs="Calibri"/>
                <w:b/>
                <w:noProof/>
              </w:rPr>
              <w:t>[15,</w:t>
            </w:r>
          </w:p>
          <w:p w14:paraId="34D266AE" w14:textId="77777777" w:rsidR="00BD35DA" w:rsidRPr="0081666E" w:rsidRDefault="00BD35DA" w:rsidP="00BD35DA">
            <w:pPr>
              <w:jc w:val="both"/>
              <w:rPr>
                <w:rFonts w:ascii="Consolas" w:hAnsi="Consolas" w:cs="Calibri"/>
                <w:b/>
                <w:noProof/>
              </w:rPr>
            </w:pPr>
            <w:r w:rsidRPr="0081666E">
              <w:rPr>
                <w:rFonts w:ascii="Consolas" w:hAnsi="Consolas" w:cs="Calibri"/>
                <w:b/>
                <w:noProof/>
                <w:lang w:val="bg-BG"/>
              </w:rPr>
              <w:t xml:space="preserve"> </w:t>
            </w:r>
            <w:r w:rsidRPr="0081666E">
              <w:rPr>
                <w:rFonts w:ascii="Consolas" w:hAnsi="Consolas" w:cs="Calibri"/>
                <w:b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81666E" w:rsidRDefault="00BD35DA" w:rsidP="00BD35DA">
            <w:pPr>
              <w:rPr>
                <w:rFonts w:ascii="Consolas" w:hAnsi="Consolas" w:cs="Calibri"/>
                <w:b/>
                <w:bCs/>
                <w:noProof/>
              </w:rPr>
            </w:pPr>
            <w:r w:rsidRPr="0081666E">
              <w:rPr>
                <w:rFonts w:ascii="Consolas" w:hAnsi="Consolas" w:cs="Calibri"/>
                <w:b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0C03D" w14:textId="77777777" w:rsidR="00D0319B" w:rsidRDefault="00D0319B" w:rsidP="008068A2">
      <w:pPr>
        <w:spacing w:after="0" w:line="240" w:lineRule="auto"/>
      </w:pPr>
      <w:r>
        <w:separator/>
      </w:r>
    </w:p>
  </w:endnote>
  <w:endnote w:type="continuationSeparator" w:id="0">
    <w:p w14:paraId="1C9CDBB3" w14:textId="77777777" w:rsidR="00D0319B" w:rsidRDefault="00D031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D90" w14:textId="77777777" w:rsidR="00BD35DA" w:rsidRDefault="00D0319B" w:rsidP="004E4C1E">
    <w:pPr>
      <w:pStyle w:val="a5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77777777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4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CB2A33">
                  <w:rPr>
                    <w:noProof/>
                    <w:sz w:val="18"/>
                    <w:szCs w:val="18"/>
                  </w:rPr>
                  <w:t>11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FAFD6" w14:textId="77777777" w:rsidR="00D0319B" w:rsidRDefault="00D0319B" w:rsidP="008068A2">
      <w:pPr>
        <w:spacing w:after="0" w:line="240" w:lineRule="auto"/>
      </w:pPr>
      <w:r>
        <w:separator/>
      </w:r>
    </w:p>
  </w:footnote>
  <w:footnote w:type="continuationSeparator" w:id="0">
    <w:p w14:paraId="1BDA009C" w14:textId="77777777" w:rsidR="00D0319B" w:rsidRDefault="00D031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7B099" w14:textId="77777777" w:rsidR="00BD35DA" w:rsidRDefault="00BD35D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sNaAEh2oA0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a1"/>
    <w:next w:val="af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annotation reference"/>
    <w:basedOn w:val="a0"/>
    <w:uiPriority w:val="99"/>
    <w:semiHidden/>
    <w:unhideWhenUsed/>
    <w:rsid w:val="00BD35DA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D35DA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D35DA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a1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a1"/>
    <w:next w:val="af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a0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D9E97-A940-40D9-B897-FA21802372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11</Pages>
  <Words>2523</Words>
  <Characters>14385</Characters>
  <Application>Microsoft Office Word</Application>
  <DocSecurity>0</DocSecurity>
  <Lines>119</Lines>
  <Paragraphs>3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7</cp:revision>
  <cp:lastPrinted>2015-10-26T22:35:00Z</cp:lastPrinted>
  <dcterms:created xsi:type="dcterms:W3CDTF">2019-11-12T12:29:00Z</dcterms:created>
  <dcterms:modified xsi:type="dcterms:W3CDTF">2022-01-05T12:24:00Z</dcterms:modified>
  <cp:category>programming; education; software engineering; software development</cp:category>
</cp:coreProperties>
</file>